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1.png" ContentType="image/png"/>
  <Override PartName="/word/media/rId20.png" ContentType="image/png"/>
  <Override PartName="/word/media/rId3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s_tabs_results</w:t>
      </w:r>
    </w:p>
    <w:p>
      <w:pPr>
        <w:pStyle w:val="FirstParagraph"/>
      </w:pPr>
      <w:r>
        <w:t xml:space="preserve">#Geographical distribution of reference streamgauging stations</w:t>
      </w:r>
      <w:r>
        <w:t xml:space="preserve"> </w:t>
      </w:r>
      <w:r>
        <w:t xml:space="preserve">##Statistics for paper</w:t>
      </w:r>
      <w:r>
        <w:t xml:space="preserve"> </w:t>
      </w:r>
      <w:r>
        <w:t xml:space="preserve">- Number of gauges in total: 5355</w:t>
      </w:r>
      <w:r>
        <w:br/>
      </w:r>
      <w:r>
        <w:t xml:space="preserve">- Number of perennial gauges used in analysis (average number of years of data):</w:t>
      </w:r>
      <w:r>
        <w:t xml:space="preserve"> </w:t>
      </w:r>
      <w:r>
        <w:t xml:space="preserve">3967(</w:t>
      </w:r>
      <w:r>
        <w:rPr>
          <w:rStyle w:val="VerbatimChar"/>
        </w:rPr>
        <w:t xml:space="preserve">gpredsdt[intermittent_o1800==0, mean(totalYears_kept_o1800)]</w:t>
      </w:r>
      <w:r>
        <w:t xml:space="preserve">)</w:t>
      </w:r>
      <w:r>
        <w:t xml:space="preserve"> </w:t>
      </w:r>
      <w:r>
        <w:t xml:space="preserve">- Number of intermittent gauges taking in account only post-1800, mDur &gt;= 1 (average number of years of data):</w:t>
      </w:r>
      <w:r>
        <w:t xml:space="preserve"> </w:t>
      </w:r>
      <w:r>
        <w:t xml:space="preserve">1388(34.2067723)</w:t>
      </w:r>
      <w:r>
        <w:t xml:space="preserve"> </w:t>
      </w:r>
      <w:r>
        <w:t xml:space="preserve">- Number of intermittent gauges taking in account only post-1800, mDur &gt; 0 (average number of years of data):</w:t>
      </w:r>
      <w:r>
        <w:t xml:space="preserve"> </w:t>
      </w:r>
      <w:r>
        <w:t xml:space="preserve">1719</w:t>
      </w:r>
      <w:r>
        <w:t xml:space="preserve"> </w:t>
      </w:r>
      <w:r>
        <w:t xml:space="preserve">- Number of intermittent gauges taking in account only post-1800, mDur &gt;= 30 (average number of years of data):</w:t>
      </w:r>
      <w:r>
        <w:t xml:space="preserve"> </w:t>
      </w:r>
      <w:r>
        <w:t xml:space="preserve">1005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basic-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WaterGAP 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800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n_lform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arson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ma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sq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sq_nooutlie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_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utlie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m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2527125394863-0.998196798989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mean_dism3py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7539697025-9.9390595878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mean_dism3py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640810366855-99.8094527363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mean_dism3py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.061685786802-959.93408115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mean_dism3py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6.02701834276-9527.07653850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mean_dism3py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57.3830496369-181046.42452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9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mean_dism3py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mean_dism3py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2527125394863-0.998196798989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90_dism3m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7539697025-9.9390595878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90_dism3m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640810366855-99.8094527363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90_dism3m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.061685786802-959.93408115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90_dism3m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6.02701834276-9527.07653850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3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90_dism3m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57.3830496369-181046.42452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4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90_dism3m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90_dism3mn</w:t>
            </w:r>
          </w:p>
        </w:tc>
      </w:tr>
    </w:tbl>
    <w:p>
      <w:pPr>
        <w:pStyle w:val="BodyText"/>
      </w:pPr>
      <w:r>
        <w:t xml:space="preserve">#Environmental variables used in model training + variable selection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6480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ego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tribu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represent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oral/Statistical aggreg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t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ysiogra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ainage A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SHE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hner &amp; Grill 2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tural Dischar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/m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GAP v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Ã¶ll et al. 2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tural Dischar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/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GAP v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Ã¶ll et al. 2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ysiogra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e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cav-uav)/ua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arthEnv-DEM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inson et al. 2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oundwater table dep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 Groundwater M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n et al. 2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unoff coeffic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GAP v2.2, 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Ã¶ll et al. 2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cific dischar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GAP v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Ã¶ll et al. 2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cific dischar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GAP v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Ã¶ll et al. 2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tual Evapotranspi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nual 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 Soil-Water Bal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bucco &amp; Zomer 2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tual Evapotranspi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nual 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 Soil-Water Bal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bucco &amp; Zomer 2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 - Annual Mean 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 - Annual Mean 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0 - Mean Temperature of Warm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0 - Mean Temperature of Warm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1 - Mean Temperature of Cold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1 - Mean Temperature of Cold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2 - Annual Precipi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2 - Annual Precipi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3 - Precipitation of Wette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3 - Precipitation of Wette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4 - Precipitation of Drie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4 - Precipitation of Drie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5 - Precipitation Seasonality (Coefficient of Variatio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5 - Precipitation Seasonality (Coefficient of Variatio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6 - Precipitation of Wett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6 - Precipitation of Wett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7 - Precipitation of Dri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7 - Precipitation of Dri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8 - Precipitation of Warm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8 - Precipitation of Warm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9 - Precipitation of Cold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19 - Precipitation of Cold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2 - Mean Diurnal Range (Mean of monthly (max temp - min temp)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2 - Mean Diurnal Range (Mean of monthly (max temp - min temp)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3 - Isothermality (BIO2/BIO7) (×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3 - Isothermality (BIO2/BIO7) (×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4 - Temperature Seasonality (standard deviation ×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4 - Temperature Seasonality (standard deviation ×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5 - Max Temperature of Warme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5 - Max Temperature of Warme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6 - Min Temperature of Colde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6 - Min Temperature of Colde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7 - Temperature Annual Range (BIO5-BIO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7 - Temperature Annual Range (BIO5-BIO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8 - Mean Temperature of Wett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8 - Mean Temperature of Wett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9 - Mean Temperature of Dri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O9 - Mean Temperature of Driest Qu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 Moisture Ind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mum or Annual min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 &amp; Global-PET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 Moisture Ind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mum or Annual min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Clim v2 &amp; Global-PET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ck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 Zo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majority (dominant valu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zger et al. 2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 Aridity Ind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 Aridity Index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bucco &amp; Zomer 20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 Aridity Ind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 Aridity Index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bucco &amp; Zomer 20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tential Evapotranspi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nual 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-PET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bucco &amp; Zomer 20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tential Evapotranspi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nual 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-PET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bucco &amp; Zomer 20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now Cover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nual 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DIS/Aq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ll &amp; Riggs 2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now Cover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imum or Annual max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DIS/Aq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ll &amp; Riggs 2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now Cover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nual 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DIS/Aq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ll &amp; Riggs 2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undation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mum or Annual min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IEMS-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uet-Chouinard et al. 2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undation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imum or Annual max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IEMS-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uet-Chouinard et al. 2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undation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mum or Annual min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IEMS-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uet-Chouinard et al. 2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 Surface Runof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nual 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GAP v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öll et al. 2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mnicity (Percent Lake Are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ext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AK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ssager et al. 2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mnicity (Percent Lake Are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ext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AK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ssager et al. 2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tural Dischar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ur poi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nual 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GAP v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öll et al. 2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tural Dischar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ur poi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imum or Annual max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GAP v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öll et al. 2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tural Dischar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ur poi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mum or Annual min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GAP v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öll et al. 2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dry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dry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high frequ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high frequ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maximum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maximum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perman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perman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seas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seas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we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ydr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face water we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D Surface Water Dyna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kens et al. 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Cover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ext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C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rtholomé &amp; Belward 2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Cover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ext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C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rtholomé &amp; Belward 2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cier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ext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I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IMS &amp; NSIDC 2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cier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ext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I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IMS &amp; NSIDC 2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 Cover Cl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majority (dominant valu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C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rtholomé &amp; Belward 2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 Cover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 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C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rtholomé &amp; Belward 2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 Cover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 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C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rtholomé &amp; Belward 2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mafrost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ext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Z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uber 2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mafrost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ext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Z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uber 2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tential Natural Vegetation Cl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majority (dominant valu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arthSt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mankutty &amp; Foley 19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land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W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hner &amp; Döll 2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land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 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W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hner &amp; Döll 2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land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 group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W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hner &amp; Döll 2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land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 group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W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hner &amp; Döll 2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land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W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hner &amp; Döll 2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land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 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W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hner &amp; Döll 2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land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 group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W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hner &amp; Döll 2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c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land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 group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W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hner &amp; Döll 2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ysiogra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rrain Slo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arthEnv-DEM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inson et al. 2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ysiogra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rrain Slo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arthEnv-DEM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inson et al. 2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y Fraction in Soil 0-100 c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Grids250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ngl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y Fraction in Soil 0-100 c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Grids250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ngl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rst Area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ext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 Outcrops v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lliams &amp; Ford 2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rst Area Ex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ext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 Outcrops v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lliams &amp; Ford 2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thological Cl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tial majority (dominant valu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i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rtmann &amp; Moosdorf 2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nd Fraction in Soil 0-100 c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Grids250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ngl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nd Fraction in Soil 0-100 c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Grids250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ngl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lt Fraction in Soil 0-100 c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Grids250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ngl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lt Fraction in Soil 0-100 c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Grids250m 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ngl et al. 2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 Water Con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nual ave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 Soil-Water Bal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bucco &amp; Zomer 2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 Water Con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ch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mum or Annual min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 Soil-Water Bal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bucco &amp; Zomer 20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s &amp; Geolog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il Water Content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she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nual averag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obal Soil-Water Balanc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bucco &amp; Zomer 2010</w:t>
            </w:r>
          </w:p>
        </w:tc>
      </w:tr>
    </w:tbl>
    <w:p>
      <w:pPr>
        <w:pStyle w:val="BodyText"/>
      </w:pPr>
      <w:r>
        <w:t xml:space="preserve">#Environmental distribution of reference streamgauging stations</w:t>
      </w:r>
      <w:r>
        <w:t xml:space="preserve"> </w:t>
      </w: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envdistri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ethods - Table 2. Specification and benchmark comparison of models</w:t>
      </w:r>
    </w:p>
    <w:p>
      <w:pPr>
        <w:pStyle w:val="SourceCode"/>
      </w:pPr>
      <w:r>
        <w:rPr>
          <w:rStyle w:val="VerbatimChar"/>
        </w:rPr>
        <w:t xml:space="preserve">## [1] "Setup table u10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4040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l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arner_form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ner_fold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ner_n_eval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t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nodesiz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a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or_weight|ratio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predicto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uter_repea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uter_fold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-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-oversamp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-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4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-oversamp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4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-weighted cl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-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4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-weighted cl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4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g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-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dictor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-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48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Results table u10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4040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l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arner_form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ampling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uter_repea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uter_fold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me_tra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me_predic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c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reshold_clas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ri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-oversamp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-oversamp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-weighted cl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-weighted cl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dic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dic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dictor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-spcv-coo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Setup table o1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4040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l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arner_form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ner_fold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ner_n_eval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t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nodesiz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a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or_weight|ratio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predicto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uter_repea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uter_fold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-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-oversamp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-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54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-oversamp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54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-weighted cl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-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54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-weighted cl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54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g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-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dictor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f.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-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545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Results table o1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4040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l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arner_form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ampling_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uter_repea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uter_fold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me_tra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me_predic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c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reshold_clas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ri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-oversamp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-oversamp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fault RF-weighted cl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IF-weighted cl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orith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dic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dic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_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dictor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eated-spcv-coo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t xml:space="preserve">#Methods - Figure 2. Benchmark comparison of models through curves</w:t>
      </w:r>
    </w:p>
    <w:p>
      <w:pPr>
        <w:pStyle w:val="BodyText"/>
      </w:pPr>
      <w:r>
        <w:t xml:space="preserve">#Main text - Figure 2. Variable importance for top 20 variables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variable-import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ain text - Figure 3. Partial dependence plots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partial-depend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partial-depende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partial-dependen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partial-dependenc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partial-dependenc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partial-dependenc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#Methods - Figure 3 A. Predictions uncertainty by metavariable and environment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prediction-uncertainty-by-vari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inal binned summary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720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ste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_conf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e_conf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scl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n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dtrue_inte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-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|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|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|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6|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|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|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9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0|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7|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|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1-99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1|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|1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|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5-993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|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|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|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4.09-9514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|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|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|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60.39-173274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|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|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|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12|27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1|36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|26</w:t>
            </w:r>
          </w:p>
        </w:tc>
      </w:tr>
    </w:tbl>
    <w:p>
      <w:pPr>
        <w:pStyle w:val="BodyText"/>
      </w:pPr>
      <w:r>
        <w:t xml:space="preserve">#Tables of intermittence by catego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3332"/>
        <w:tblLook w:firstRow="1" w:lastRow="0" w:firstColumn="0" w:lastColumn="0" w:noHBand="0" w:noVBand="1"/>
      </w:tblPr>
      <w:tblGrid>
        <w:gridCol w:w="3113"/>
        <w:gridCol w:w="1340"/>
        <w:gridCol w:w="1646"/>
        <w:gridCol w:w="1891"/>
        <w:gridCol w:w="3053"/>
        <w:gridCol w:w="3053"/>
        <w:gridCol w:w="3298"/>
        <w:gridCol w:w="2611"/>
        <w:gridCol w:w="3326"/>
      </w:tblGrid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z_cl_cmj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-0.999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9.998999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-99.99800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09995-999.937988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0.0050049-9999.843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01.3261719-205603.68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intermittency (%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stream length (10^3 km)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29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hot and mo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0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d and me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8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cold and me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5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t and me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t and d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82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rm temperate and me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hot and xe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0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ol temperate and d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24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ol temperate and mo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1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ol temperate and xe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rm temperate and xe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d and w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hot and ar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9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cold and wet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t and ar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cold and wet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ctic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ctic 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6439"/>
        <w:tblLook w:firstRow="1" w:lastRow="0" w:firstColumn="0" w:lastColumn="0" w:noHBand="0" w:noVBand="1"/>
      </w:tblPr>
      <w:tblGrid>
        <w:gridCol w:w="6219"/>
        <w:gridCol w:w="1340"/>
        <w:gridCol w:w="1646"/>
        <w:gridCol w:w="1891"/>
        <w:gridCol w:w="3053"/>
        <w:gridCol w:w="3053"/>
        <w:gridCol w:w="3298"/>
        <w:gridCol w:w="2611"/>
        <w:gridCol w:w="3326"/>
      </w:tblGrid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bi_cl_cmj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-0.999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9.998999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-99.99800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09995-999.937988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0.0050049-9999.843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01.3261719-205603.68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intermittency (%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stream length (10^3 km)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291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&amp; Subtropical Moist Broadleaf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9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&amp; Subtropical Grasslands, Savannas &amp; Shrub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0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/Tai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91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Broadleaf &amp; Mixed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1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nd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8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serts &amp; Xeric Shrub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2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Grasslands, Savannas &amp; Shrub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&amp; Subtropical Dry Broadleaf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Conifer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ane Grasslands &amp; Shrub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0</w:t>
            </w:r>
          </w:p>
        </w:tc>
      </w:tr>
      <w:tr>
        <w:trPr>
          <w:cantSplit/>
          <w:trHeight w:val="44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terranean Forests, Woodlands &amp; Scru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ooded Grasslands &amp; Savann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8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&amp; Subtropical Coniferous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8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grov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5925"/>
        <w:tblLook w:firstRow="1" w:lastRow="0" w:firstColumn="0" w:lastColumn="0" w:noHBand="0" w:noVBand="1"/>
      </w:tblPr>
      <w:tblGrid>
        <w:gridCol w:w="5706"/>
        <w:gridCol w:w="1340"/>
        <w:gridCol w:w="1646"/>
        <w:gridCol w:w="1891"/>
        <w:gridCol w:w="3053"/>
        <w:gridCol w:w="3053"/>
        <w:gridCol w:w="3298"/>
        <w:gridCol w:w="2611"/>
        <w:gridCol w:w="3326"/>
      </w:tblGrid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mh_cl_cmj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-0.999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9.998999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-99.99800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09995-999.937988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0.0050049-9999.843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01.3261719-205603.68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intermittency (%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stream length (10^3 km)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291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and subtropical floodplain rivers and wet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21</w:t>
            </w:r>
          </w:p>
        </w:tc>
      </w:tr>
      <w:tr>
        <w:trPr>
          <w:cantSplit/>
          <w:trHeight w:val="4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ar freshwa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6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and subtropical coastal r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0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coastal r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97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and subtropical upland r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85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loodplain rivers and wet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48</w:t>
            </w:r>
          </w:p>
        </w:tc>
      </w:tr>
      <w:tr>
        <w:trPr>
          <w:cantSplit/>
          <w:trHeight w:val="4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Xeric freshwaters and endorheic basi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3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upland r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2</w:t>
            </w:r>
          </w:p>
        </w:tc>
      </w:tr>
      <w:tr>
        <w:trPr>
          <w:cantSplit/>
          <w:trHeight w:val="4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ane freshwa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ge lak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n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ge river delt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eanic is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Dat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3981"/>
        <w:tblLook w:firstRow="1" w:lastRow="0" w:firstColumn="0" w:lastColumn="0" w:noHBand="0" w:noVBand="1"/>
      </w:tblPr>
      <w:tblGrid>
        <w:gridCol w:w="3762"/>
        <w:gridCol w:w="1340"/>
        <w:gridCol w:w="1646"/>
        <w:gridCol w:w="1891"/>
        <w:gridCol w:w="3053"/>
        <w:gridCol w:w="3053"/>
        <w:gridCol w:w="3298"/>
        <w:gridCol w:w="2611"/>
        <w:gridCol w:w="3326"/>
      </w:tblGrid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d_id_cmj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-0.999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9.998999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-99.99800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09995-999.937988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0.0050049-9999.843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01.3261719-205603.68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intermittency (%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stream length (10^3 km)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29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uss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5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az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7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a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8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ted Sta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2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ones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mocratic Republic of the Con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o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6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gent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nezue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n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xi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anm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go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liv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g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pua New Gui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8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thiop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7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nz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dagasc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zambiq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rk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zakhst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a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ai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ays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ntral African Republ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mero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p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etn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ilipp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 Af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kist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d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kra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cu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en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 Zea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e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public of Con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w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fghanist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 Sud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y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udi Ara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te d'Ivoi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i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go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n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agu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mbo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nglade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imbabw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roc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m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h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g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p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rugu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ina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b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m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la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gan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ce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carag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b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atem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a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mi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yrgyzst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urit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ndur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ench Gui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erra Le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th Ko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jikist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tsw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n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kina Fa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 Ko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ub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aw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m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st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lga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sta 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rtug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e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or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neg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zbekist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ri Lank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zech Republ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ung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tv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r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thu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rkmenist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rit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nis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zerbai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oat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valbard and Jan May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snia and Herzegov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iw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itzer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y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inican Republ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lovak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uatorial Gui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hut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stern Saha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t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nm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omon Is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inea-Bissa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ther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lg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b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liz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 Salv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gy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it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un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ld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j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love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wan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ced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soth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 Caled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eneg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me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azi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ra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ast Tim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nua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osov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ba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ma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ord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une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erto Ri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lkland Is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yp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jibout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inidad and Toba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lest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ham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ted Arab Emira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uxembour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mor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adelou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tiniq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o Tome and Princi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roe Is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uwa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in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ng K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int Luc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ngap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crones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le of 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dor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rbad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la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int Vincent and the Grenad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echtenste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ot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thern Mariana Is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tigua and Barbu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na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 Islands, U.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int Pierre and Miquel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n Mar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yman Is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ychel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ers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ur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ser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4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naire, Saint Eustatius and Sab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guil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erns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nt Maart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iribat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int Kitts and Ne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int-Martin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Extrapolation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800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z_cl_cmj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-0.999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9.998999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-99.99800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09995-999.937988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0.0050049-9999.843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01.3261719-205603.68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-0.099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intermittence (without extrapolation) - %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river length (without extrapolation) - 10^3 k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250 (2329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hot and mo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308 (600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cold and me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 (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76 (305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d and me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49 (308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t and me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 (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30 (202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t and d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07 (168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hot and xe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 (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88 (160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rm temperate and me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 (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91 (164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ol temperate and d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84 (132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ol temperate and xe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 (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09 (55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ol temperate and mo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 (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16 (69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rm temperate and xe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 (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9 (44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cold and wet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 (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48 (24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hot and ar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(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1 (24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t and ar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(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3 (23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d and w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6 (29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tremely cold and wet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7 (1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ctic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2 (41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ctic 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 (25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6)</w:t>
            </w:r>
          </w:p>
        </w:tc>
      </w:tr>
    </w:tbl>
    <w:p>
      <w:pPr>
        <w:pStyle w:val="FirstParagraph"/>
      </w:pPr>
      <w:r>
        <w:t xml:space="preserve">#Comparison of results with regional-national estimates</w:t>
      </w:r>
    </w:p>
    <w:p>
      <w:pPr>
        <w:pStyle w:val="SourceCode"/>
      </w:pPr>
      <w:r>
        <w:rPr>
          <w:rStyle w:val="VerbatimChar"/>
        </w:rPr>
        <w:t xml:space="preserve">## Warning in if (!expand) {: the condition has length &gt; 1 and only the first</w:t>
      </w:r>
      <w:r>
        <w:br/>
      </w:r>
      <w:r>
        <w:rPr>
          <w:rStyle w:val="VerbatimChar"/>
        </w:rPr>
        <w:t xml:space="preserve">## element will be used</w:t>
      </w:r>
      <w:r>
        <w:br/>
      </w:r>
      <w:r>
        <w:br/>
      </w:r>
      <w:r>
        <w:rPr>
          <w:rStyle w:val="VerbatimChar"/>
        </w:rPr>
        <w:t xml:space="preserve">## Warning in if (!expand) {: the condition has length &gt; 1 and only the first</w:t>
      </w:r>
      <w:r>
        <w:br/>
      </w:r>
      <w:r>
        <w:rPr>
          <w:rStyle w:val="VerbatimChar"/>
        </w:rPr>
        <w:t xml:space="preserve">## element will be used</w:t>
      </w:r>
    </w:p>
    <w:p>
      <w:pPr>
        <w:pStyle w:val="FirstParagraph"/>
      </w:pPr>
      <w:r>
        <w:drawing>
          <wp:inline>
            <wp:extent cx="5334000" cy="889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omparison of results with on-the-ground observations for PROSPER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QC_pn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omparison of results with on-the-ground observations for ONDE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tabres_files/figure-docx/QC_on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s_tabs_results</dc:title>
  <dc:creator/>
  <cp:keywords/>
  <dcterms:created xsi:type="dcterms:W3CDTF">2020-12-20T20:20:47Z</dcterms:created>
  <dcterms:modified xsi:type="dcterms:W3CDTF">2020-12-20T20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